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072891e23860b3217e19e50f71e1ca753ab2"/>
      <w:r>
        <w:rPr>
          <w:b/>
        </w:rPr>
        <w:t xml:space="preserve">ПРОТОКОЛ ПРО РЕЗУЛЬТАТИ ЗЕМЕЛЬНИХ ТОРГІВ № LRE001-UA-20240429-6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2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ЕЛЕС-ОРГАНІК", ЄДРПОУ: 42569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АМЛАЙ ЯНІС ВІКТОРОВИЧ, ІПН/РНОКПП: 33456003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2 238,28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2 560,66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4 12:5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 САДИБА", ЄДРПОУ: 446338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671,48 грн (дев'ять тисяч шістсот сімдесят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0 000,00 грн (двісті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 САДИБА", ЄДРПОУ: 446338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1T20:23:19Z</dcterms:created>
  <dcterms:modified xsi:type="dcterms:W3CDTF">2024-06-21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